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6224f181a2947f004683fcbab8e3ff0c639b9a"/>
      <w:r>
        <w:rPr>
          <w:b/>
        </w:rPr>
        <w:t xml:space="preserve">ПРОТОКОЛ ЕЛЕКТРОННОГО АУКЦІОНУ № GFE001-UA-20230526-9227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G22N02389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АТ "Промінвес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Гаражі ``Б`` № 9, № 10, загальною площею 51,2 кв. м, за адресою: Одеська обл., м. Рені, вул. Вознесенська (Комсомольська), 157, реєстровий номер: 3690</w:t>
      </w:r>
    </w:p>
    <w:p>
      <w:pPr>
        <w:numPr>
          <w:ilvl w:val="0"/>
          <w:numId w:val="1001"/>
        </w:numPr>
        <w:pStyle w:val="Compact"/>
      </w:pPr>
      <w:r>
        <w:t xml:space="preserve">Гаражі ``Б`` № 9, № 10, загальною площею 51,2 кв. м, за адресою: Одеська обл., м. Рені, вул. Вознесенська (Комсомольська), 157, реєстровий номер: 3690.</w:t>
      </w:r>
      <w:r>
        <w:t xml:space="preserve"> </w:t>
      </w:r>
      <w:r>
        <w:t xml:space="preserve">Переможець зобов`язується:</w:t>
      </w:r>
      <w:r>
        <w:t xml:space="preserve"> </w:t>
      </w:r>
      <w:r>
        <w:t xml:space="preserve">∙ здійснити повну оплату коштів за лот, які повинні надійти на рахунок банку (банків) не пізніше кінця 18 (вісімнадцятого) робочого дня з дати формування ЦБД протоколу електронного аукціону.</w:t>
      </w:r>
      <w:r>
        <w:t xml:space="preserve"> </w:t>
      </w:r>
      <w:r>
        <w:t xml:space="preserve">∙ підписати договір купівлі-продажу/відступлення придбаного активу(вів)(майна) протягом 20 (двадцяти) робочих днів з дня, наступного за днем формування протоколу електронного аукціону, з урахуванням Регламенту ЕТС.</w:t>
      </w:r>
      <w:r>
        <w:t xml:space="preserve"> </w:t>
      </w:r>
      <w:r>
        <w:t xml:space="preserve">Продаж активів здійснюється із застосуванням грошової форми розрахунків.</w:t>
      </w:r>
      <w:r>
        <w:t xml:space="preserve"> </w:t>
      </w:r>
      <w:r>
        <w:t xml:space="preserve">Потенційним покупцем не може бути Російська Федерація або особи, пов'язані з державою-агресором, а саме:</w:t>
      </w:r>
      <w:r>
        <w:t xml:space="preserve"> </w:t>
      </w:r>
      <w:r>
        <w:t xml:space="preserve">- громадяни Російської Федерації, крім тих, що проживають на території України на законних підставах;</w:t>
      </w:r>
      <w:r>
        <w:t xml:space="preserve"> </w:t>
      </w:r>
      <w:r>
        <w:t xml:space="preserve">- юридичні особи, створені та зареєстровані відповідно до законодавства Російської Федерації;</w:t>
      </w:r>
      <w:r>
        <w:t xml:space="preserve"> </w:t>
      </w:r>
      <w:r>
        <w:t xml:space="preserve">- юридичні особи, створені та зареєстровані відповідно до законодавства України, кінцевим бенефіціарним власником, членом або учасником (акціонером), що має частку в статутному капіталі 10 і більше відсотків, якої є Російська Федерація, громадянин Російської Федерації, крім того, що проживає на території України на законних підставах, або юридична особа, створена та зареєстрована відповідно до законодавства Російської Федерації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8 056,65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805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06.2023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АТ "Промінвес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30T04:15:21Z</dcterms:created>
  <dcterms:modified xsi:type="dcterms:W3CDTF">2024-04-30T04:1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